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Chicago, IL 60601</w:t>
      </w:r>
    </w:p>
    <w:bookmarkStart w:id="20" w:name="X08f7f20974d71038ff524db6dce46e721f86b91"/>
    <w:p>
      <w:pPr>
        <w:pStyle w:val="Heading2"/>
      </w:pPr>
      <w:r>
        <w:t xml:space="preserve">Subject: Internship Application for Chemist Position</w:t>
      </w:r>
    </w:p>
    <w:p>
      <w:pPr>
        <w:pStyle w:val="FirstParagraph"/>
      </w:pPr>
      <w:r>
        <w:t xml:space="preserve">Dear Hiring Manager,</w:t>
      </w:r>
    </w:p>
    <w:p>
      <w:pPr>
        <w:pStyle w:val="BodyText"/>
      </w:pPr>
      <w:r>
        <w:t xml:space="preserve">I am writing to express my enthusiastic interest in the Chemist internship position at your esteemed organization in Chicago, Illinois. As a highly motivated undergraduate student pursuing a Bachelor of Science in Chemistry at the University of Illinois at Chicago (UIC), I have developed a profound passion for analytical chemistry and pharmaceutical research that aligns perfectly with the innovative work conducted within United States Chicago's scientific community. This Internship Application Letter serves as my formal submission to join your team this summer, contributing my technical skills while immersing myself in the dynamic research environment of one of America's most vibrant scientific hubs.</w:t>
      </w:r>
    </w:p>
    <w:p>
      <w:pPr>
        <w:pStyle w:val="BodyText"/>
      </w:pPr>
      <w:r>
        <w:t xml:space="preserve">My academic journey has been meticulously structured to prepare me for advanced chemical analysis and laboratory research. In my coursework, I have completed rigorous classes including Analytical Chemistry, Organic Synthesis, Instrumental Analysis (utilizing GC-MS and HPLC systems), and Environmental Chemistry. My capstone project focused on developing a novel spectrophotometric method for heavy metal detection in urban water sources—a study directly relevant to Chicago's environmental initiatives. This project required meticulous attention to detail, strict adherence to safety protocols, and data interpretation skills that I am eager to apply within your laboratory setting. Through this experience, I have become proficient in standard operating procedures for chemical analysis while maintaining 98% accuracy in replicate testing.</w:t>
      </w:r>
    </w:p>
    <w:p>
      <w:pPr>
        <w:pStyle w:val="BodyText"/>
      </w:pPr>
      <w:r>
        <w:t xml:space="preserve">What particularly excites me about this opportunity is the chance to contribute to groundbreaking research at an institution deeply embedded in United States Chicago's scientific ecosystem. The city's unique position as a nexus for pharmaceutical innovation, environmental sustainability efforts, and advanced manufacturing aligns with my career aspirations. I am especially drawn to your organization's recent work in sustainable polymer development—a field where Chicago has emerged as a national leader through collaborations between academia and industry (such as the Illinois Institute of Technology's Materials Science Center). Having grown up in the suburbs of Chicago, I understand the city's commitment to integrating scientific advancement with community well-being. My family has long been engaged with local environmental groups monitoring Lake Michigan water quality, which further fuels my desire to apply my chemistry expertise within this specific United States Chicago context.</w:t>
      </w:r>
    </w:p>
    <w:p>
      <w:pPr>
        <w:pStyle w:val="BodyText"/>
      </w:pPr>
      <w:r>
        <w:t xml:space="preserve">Beyond technical proficiency, I bring exceptional collaborative skills honed through volunteer work at the Chicago Community Trust's STEM outreach programs. For two years, I've designed and led interactive chemistry workshops for underprivileged high school students at South Side community centers—explaining complex concepts like titration and molecular structures through hands-on demonstrations. This experience taught me to communicate scientific principles clearly across diverse audiences, a skill I believe is essential when collaborating with multidisciplinary teams in your research environment. Furthermore, my fluency in Spanish (rated advanced on the DELE scale) allows me to effectively engage with Chicago's multicultural workforce and community partners—an asset for any organization operating within the United States Chicago metro area.</w:t>
      </w:r>
    </w:p>
    <w:p>
      <w:pPr>
        <w:pStyle w:val="BodyText"/>
      </w:pPr>
      <w:r>
        <w:t xml:space="preserve">I have closely followed your organization's contributions to pharmaceutical quality control, particularly your recent publication on accelerated stability testing protocols for biologics. I am eager to apply my knowledge of statistical analysis and chromatographic techniques to support these critical initiatives. My familiarity with FDA regulations and GLP standards—gained through a certification program at the Chicago-based Center for Professional Development—ensures I can immediately contribute while adhering to the highest industry standards required in United States Chicago's regulated environment.</w:t>
      </w:r>
    </w:p>
    <w:p>
      <w:pPr>
        <w:pStyle w:val="BodyText"/>
      </w:pPr>
      <w:r>
        <w:t xml:space="preserve">The opportunity to work within United States Chicago represents more than just an internship—it embodies my long-term vision for a career at the intersection of scientific innovation and community impact. I am particularly inspired by the city's commitment to becoming carbon-neutral by 2050, a goal that requires advanced chemical solutions in materials science and energy storage—areas where I aim to specialize. Chicago's unique ecosystem of research institutions (including Argonne National Laboratory, Fermilab, and Northwestern University), coupled with its thriving startup culture in the 60601 zip code innovation corridor, provides an unparalleled environment for growth that aligns perfectly with my professional trajectory.</w:t>
      </w:r>
    </w:p>
    <w:p>
      <w:pPr>
        <w:pStyle w:val="BodyText"/>
      </w:pPr>
      <w:r>
        <w:t xml:space="preserve">My technical toolkit includes advanced proficiency in Microsoft Excel (with VBA macros for data processing), ChemDraw for molecular modeling, and laboratory management software like LabArchives. I maintain a safety-conscious approach as evidenced by my 100% compliance record in all UIC laboratory safety certifications. I am also adept at managing multiple projects simultaneously—having balanced full-time research responsibilities with volunteer commitments while maintaining a 3.8 GPA.</w:t>
      </w:r>
    </w:p>
    <w:p>
      <w:pPr>
        <w:pStyle w:val="BodyText"/>
      </w:pPr>
      <w:r>
        <w:t xml:space="preserve">As I prepare to transition from academic study to professional practice, Chicago represents the ideal environment for my development as a Chemist. The city's blend of historical scientific institutions and cutting-edge research facilities offers the perfect crucible for honing my skills under expert mentorship. I am confident that my technical foundation, community engagement experience, and deep appreciation for Chicago's scientific landscape position me to make immediate contributions to your team while growing into an effective scientist within United States Chicago's premier research ecosystem.</w:t>
      </w:r>
    </w:p>
    <w:p>
      <w:pPr>
        <w:pStyle w:val="BodyText"/>
      </w:pPr>
      <w:r>
        <w:t xml:space="preserve">Thank you for considering my Internship Application Letter. I have attached my resume detailing additional qualifications and am available for an interview at your earliest convenience. I look forward to discussing how my background in analytical chemistry, passion for Chicago's scientific community, and commitment to innovation can benefit your organization.</w:t>
      </w:r>
    </w:p>
    <w:p>
      <w:pPr>
        <w:pStyle w:val="BodyText"/>
      </w:pPr>
      <w:r>
        <w:t xml:space="preserve">Sincerely,</w:t>
      </w:r>
      <w:r>
        <w:br/>
      </w:r>
      <w:r>
        <w:t xml:space="preserve">[Your Full Name]</w:t>
      </w:r>
    </w:p>
    <w:p>
      <w:pPr>
        <w:pStyle w:val="BodyText"/>
      </w:pPr>
      <w:r>
        <w:t xml:space="preserve">Word Count: 8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dc:title>
  <dc:creator/>
  <dc:language>en</dc:language>
  <cp:keywords/>
  <dcterms:created xsi:type="dcterms:W3CDTF">2026-07-22T22:06:24Z</dcterms:created>
  <dcterms:modified xsi:type="dcterms:W3CDTF">2026-07-22T22:06:24Z</dcterms:modified>
</cp:coreProperties>
</file>

<file path=docProps/custom.xml><?xml version="1.0" encoding="utf-8"?>
<Properties xmlns="http://schemas.openxmlformats.org/officeDocument/2006/custom-properties" xmlns:vt="http://schemas.openxmlformats.org/officeDocument/2006/docPropsVTypes"/>
</file>